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77A3A" w14:textId="6F7EFF7A" w:rsidR="007331A5" w:rsidRDefault="00636454">
      <w:hyperlink r:id="rId6" w:history="1">
        <w:r w:rsidRPr="00991343">
          <w:rPr>
            <w:rStyle w:val="a7"/>
          </w:rPr>
          <w:t>https://drive.google.com/drive/folders/1vjAHUiZxijux0KPwsEstzl4PfhAaWZPG?usp=sharing</w:t>
        </w:r>
      </w:hyperlink>
      <w:r>
        <w:t xml:space="preserve"> </w:t>
      </w:r>
    </w:p>
    <w:sectPr w:rsidR="007331A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D24536" w14:textId="77777777" w:rsidR="00387697" w:rsidRDefault="00387697" w:rsidP="00636454">
      <w:r>
        <w:separator/>
      </w:r>
    </w:p>
  </w:endnote>
  <w:endnote w:type="continuationSeparator" w:id="0">
    <w:p w14:paraId="26ECD62D" w14:textId="77777777" w:rsidR="00387697" w:rsidRDefault="00387697" w:rsidP="006364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57106" w14:textId="77777777" w:rsidR="00387697" w:rsidRDefault="00387697" w:rsidP="00636454">
      <w:r>
        <w:separator/>
      </w:r>
    </w:p>
  </w:footnote>
  <w:footnote w:type="continuationSeparator" w:id="0">
    <w:p w14:paraId="50874CEE" w14:textId="77777777" w:rsidR="00387697" w:rsidRDefault="00387697" w:rsidP="0063645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NzC1NDawMDYzMDRW0lEKTi0uzszPAykwrAUADym94SwAAAA="/>
  </w:docVars>
  <w:rsids>
    <w:rsidRoot w:val="001801D1"/>
    <w:rsid w:val="001801D1"/>
    <w:rsid w:val="00387697"/>
    <w:rsid w:val="00636454"/>
    <w:rsid w:val="007331A5"/>
    <w:rsid w:val="00A21D28"/>
    <w:rsid w:val="00AC7CCC"/>
    <w:rsid w:val="00B31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3C71E"/>
  <w15:chartTrackingRefBased/>
  <w15:docId w15:val="{5FD14AFE-2CE4-4981-98DF-D1613D8F8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645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3645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3645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36454"/>
    <w:rPr>
      <w:sz w:val="18"/>
      <w:szCs w:val="18"/>
    </w:rPr>
  </w:style>
  <w:style w:type="character" w:styleId="a7">
    <w:name w:val="Hyperlink"/>
    <w:basedOn w:val="a0"/>
    <w:uiPriority w:val="99"/>
    <w:unhideWhenUsed/>
    <w:rsid w:val="00636454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6364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rive.google.com/drive/folders/1vjAHUiZxijux0KPwsEstzl4PfhAaWZPG?usp=sharing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7</Words>
  <Characters>160</Characters>
  <Application>Microsoft Office Word</Application>
  <DocSecurity>0</DocSecurity>
  <Lines>1</Lines>
  <Paragraphs>1</Paragraphs>
  <ScaleCrop>false</ScaleCrop>
  <Company/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Lingshan</dc:creator>
  <cp:keywords/>
  <dc:description/>
  <cp:lastModifiedBy>Li Lingshan</cp:lastModifiedBy>
  <cp:revision>2</cp:revision>
  <dcterms:created xsi:type="dcterms:W3CDTF">2023-05-04T10:43:00Z</dcterms:created>
  <dcterms:modified xsi:type="dcterms:W3CDTF">2023-05-04T10:43:00Z</dcterms:modified>
</cp:coreProperties>
</file>